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lex Morgan | Tel Aviv, Israel | alex.morgan@email.com | +972 50 123 4567</w:t>
      </w:r>
    </w:p>
    <w:bookmarkEnd w:id="20"/>
    <w:p>
      <w:pPr>
        <w:pStyle w:val="BodyText"/>
      </w:pPr>
      <w:r>
        <w:t xml:space="preserve">Date: October 26, 2023</w:t>
      </w:r>
    </w:p>
    <w:p>
      <w:pPr>
        <w:pStyle w:val="BodyText"/>
      </w:pPr>
      <w:r>
        <w:rPr>
          <w:bCs/>
          <w:b/>
        </w:rPr>
        <w:t xml:space="preserve">Dear Hiring Manager,</w:t>
      </w:r>
    </w:p>
    <w:p>
      <w:pPr>
        <w:pStyle w:val="BodyText"/>
      </w:pPr>
      <w:r>
        <w:t xml:space="preserve">I am writing to express my enthusiastic application for the Mechanic Internship position at your esteemed automotive facility in Jerusalem, as advertised on the Israel Ministry of Transportation’s career portal. With a profound passion for mechanical engineering and a deep commitment to contributing to Israel's dynamic automotive sector, I am confident that my technical skills, dedication to professional growth, and genuine admiration for Jerusalem's unique cultural landscape align perfectly with your internship program’s objectives.</w:t>
      </w:r>
    </w:p>
    <w:p>
      <w:pPr>
        <w:pStyle w:val="BodyText"/>
      </w:pPr>
      <w:r>
        <w:t xml:space="preserve">Having completed my Certificate in Automotive Technology at the prestigious Technion - Israel Institute of Technology, I have developed comprehensive expertise in engine diagnostics, transmission systems, electrical troubleshooting, and preventive maintenance. My academic training included 600+ hours of hands-on laboratory work at the Haifa Technical Center, where I mastered diagnostic tools like Snap-On Scanner Pro and Bosch KTS 450. Most recently, I completed a six-month apprenticeship at AutoFix Jerusalem’s satellite workshop in Bet Shemesh, gaining practical experience with both modern electric vehicles and traditional diesel-powered commercial fleets. This exposure has prepared me to contribute meaningfully to your team from day one while absorbing the specialized knowledge required for Israel’s unique automotive environment.</w:t>
      </w:r>
    </w:p>
    <w:p>
      <w:pPr>
        <w:pStyle w:val="BodyText"/>
      </w:pPr>
      <w:r>
        <w:t xml:space="preserve">What truly sets this opportunity apart is its location in Jerusalem—a city where I have long aspired to build my career. Growing up with family roots in the Old City, I’ve witnessed firsthand how Jerusalem’s diverse communities rely on reliable transportation for daily life and economic activity. The city’s challenging topography—mountainous roads, narrow streets of the Jewish Quarter, and high-altitude driving conditions—demands specialized mechanical knowledge that I am eager to master under your guidance. My previous internship in Bet Shemesh taught me how Jerusalem’s automotive challenges require solutions tailored to both heritage infrastructure and modern technological demands. For instance, I learned to adapt brake systems for vehicles navigating the steep inclines of Mount Zion while maintaining compliance with Israel’s strict environmental regulations for historic neighborhoods.</w:t>
      </w:r>
    </w:p>
    <w:p>
      <w:pPr>
        <w:pStyle w:val="BodyText"/>
      </w:pPr>
      <w:r>
        <w:t xml:space="preserve">I am particularly drawn to your company’s reputation for training future leaders in automotive innovation, especially your partnership with the Jerusalem Municipal Transport Authority. Your internship program’s emphasis on integrating traditional craftsmanship with emerging technologies like EV battery management systems resonates deeply with my career vision. During my Technion coursework, I developed a prototype for an adaptive cooling system for vintage vehicles operating in Jerusalem’s hot summers—concepts I would be honored to refine under your mentorship. Furthermore, I have studied your team’s recent work on retrofitting historic trams with electric propulsion, which demonstrates the forward-thinking approach that makes this internship exceptionally valuable.</w:t>
      </w:r>
    </w:p>
    <w:p>
      <w:pPr>
        <w:pStyle w:val="BodyText"/>
      </w:pPr>
      <w:r>
        <w:t xml:space="preserve">Beyond technical skills, my cultural awareness of Jerusalem’s unique context is a significant asset. Fluent in Hebrew (with C1 proficiency) and conversational Arabic, I’ve navigated community relations while working on fleet maintenance for interfaith organizations across the city. At AutoFix Bet Shemesh, I collaborated with drivers from diverse backgrounds to implement safety protocols that respected both religious practices and operational efficiency—such as scheduling maintenance during non-prayer hours in neighborhoods like Mea Shearim. This experience taught me that effective mechanics must understand the social fabric of their community, a principle I will bring to every task at your Jerusalem facility.</w:t>
      </w:r>
    </w:p>
    <w:p>
      <w:pPr>
        <w:pStyle w:val="BodyText"/>
      </w:pPr>
      <w:r>
        <w:t xml:space="preserve">I am equally committed to contributing to Israel’s sustainable mobility future. As an intern, I would actively engage with your initiatives for reducing emissions in urban centers—such as your partnership with the Jerusalem Eco-Mobility Project. My academic research on optimizing hybrid systems for high-altitude driving conditions (presented at the 2023 Israel Automotive Engineering Symposium) aligns precisely with these goals. I am eager to apply this knowledge while learning from your team’s expertise in adapting vehicles for Jerusalem’s specific challenges, including extreme temperature variations and the need for durable components that withstand ancient cobblestone streets.</w:t>
      </w:r>
    </w:p>
    <w:p>
      <w:pPr>
        <w:pStyle w:val="BodyText"/>
      </w:pPr>
      <w:r>
        <w:t xml:space="preserve">This Internship Application Letter represents more than a job opportunity—it is the culmination of my journey toward becoming a mechanic who serves not just vehicles, but entire communities. I have followed your company’s work for years, especially your successful rehabilitation of Jerusalem’s vintage bus fleet for the 2021 Heritage Transport Project. The prospect of contributing to such meaningful projects while learning from industry veterans in this city where innovation and tradition coexist is profoundly motivating. I am prepared to commit fully to your program, including evening shifts during peak tourist seasons when maintenance demand surges across Jerusalem’s historic sites.</w:t>
      </w:r>
    </w:p>
    <w:p>
      <w:pPr>
        <w:pStyle w:val="BodyText"/>
      </w:pPr>
      <w:r>
        <w:t xml:space="preserve">Thank you for considering my application for the Mechanic Internship in Israel Jerusalem. My resume, attached with this letter, provides further detail on my qualifications and academic achievements. I am eager to discuss how my skills in diagnostic precision, cultural sensitivity, and mechanical problem-solving can support your team’s mission. I have included two references: Dr. Rivka Cohen (Head of Automotive Technology at Technion) and David Ben-Yehuda (Lead Mechanic at AutoFix Jerusalem), both available upon request.</w:t>
      </w:r>
    </w:p>
    <w:p>
      <w:pPr>
        <w:pStyle w:val="BodyText"/>
      </w:pPr>
      <w:r>
        <w:t xml:space="preserve">Sincerely,</w:t>
      </w:r>
    </w:p>
    <w:p>
      <w:pPr>
        <w:pStyle w:val="BodyText"/>
      </w:pPr>
      <w:r>
        <w:t xml:space="preserve">Alex Morgan</w:t>
      </w:r>
    </w:p>
    <w:p>
      <w:pPr>
        <w:pStyle w:val="BodyText"/>
      </w:pPr>
      <w:r>
        <w:t xml:space="preserve">Digital Signature</w:t>
      </w:r>
    </w:p>
    <w:p>
      <w:pPr>
        <w:pStyle w:val="BodyText"/>
      </w:pPr>
      <w:r>
        <w:t xml:space="preserve">This Internship Application Letter complies with Israel's Professional Standards for Automotive Education (2023) and reflects my commitment to excellence in Mechanic training within Jerusalem's unique urba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6-07-21T15:50:51Z</dcterms:created>
  <dcterms:modified xsi:type="dcterms:W3CDTF">2026-07-21T15:50:51Z</dcterms:modified>
</cp:coreProperties>
</file>

<file path=docProps/custom.xml><?xml version="1.0" encoding="utf-8"?>
<Properties xmlns="http://schemas.openxmlformats.org/officeDocument/2006/custom-properties" xmlns:vt="http://schemas.openxmlformats.org/officeDocument/2006/docPropsVTypes"/>
</file>